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Sorun Oturumu 1</w:t>
      </w:r>
    </w:p>
    <w:p>
      <w:pPr>
        <w:pStyle w:val="Date"/>
        <w:rPr/>
      </w:pPr>
      <w:r>
        <w:rPr/>
      </w:r>
    </w:p>
    <w:p>
      <w:pPr>
        <w:pStyle w:val="Heading1"/>
        <w:rPr/>
      </w:pPr>
      <w:r>
        <w:rPr/>
        <w:t>Soru 1 - Veri Türleri - 10 puan</w:t>
      </w:r>
    </w:p>
    <w:p>
      <w:pPr>
        <w:pStyle w:val="FirstParagraph"/>
        <w:rPr/>
      </w:pPr>
      <w:r>
        <w:rPr/>
        <w:t xml:space="preserve">Aşağıdaki Java ifadeleri neyi değerlendirir? Bir ifade derlenmiyorsa veya çalışma zamanında istisna oluşturuyorsa, her iki sütunda da </w:t>
      </w:r>
      <w:r>
        <w:rPr>
          <w:b/>
          <w:bCs/>
        </w:rPr>
        <w:t>X</w:t>
      </w:r>
      <w:r>
        <w:rPr/>
        <w:t xml:space="preserve"> koyun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040"/>
        <w:gridCol w:w="1530"/>
        <w:gridCol w:w="1350"/>
      </w:tblGrid>
      <w:tr>
        <w:trPr>
          <w:tblHeader w:val="true"/>
        </w:trPr>
        <w:tc>
          <w:tcPr>
            <w:tcW w:w="50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ğer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ür</w:t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1"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ge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rse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||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5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n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7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8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!!!!!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  <w:bookmarkStart w:id="0" w:name="soru-1---veri-türleri---10-puan"/>
            <w:bookmarkStart w:id="1" w:name="soru-1---veri-türleri---10-puan"/>
            <w:bookmarkEnd w:id="1"/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r>
        <w:rPr/>
        <w:t>Soru 2 - Diziler - 10 puan</w:t>
      </w:r>
    </w:p>
    <w:p>
      <w:pPr>
        <w:pStyle w:val="FirstParagraph"/>
        <w:rPr/>
      </w:pPr>
      <w:r>
        <w:rPr/>
        <w:t>Aşağıdaki Java kod parçacığını düşünün.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;</w:t>
      </w:r>
    </w:p>
    <w:p>
      <w:pPr>
        <w:pStyle w:val="FirstParagraph"/>
        <w:rPr/>
      </w:pPr>
      <w:r>
        <w:rPr/>
        <w:t xml:space="preserve">Yukarıdaki kod parçacığı çalıştırıldıktan sonra </w:t>
      </w:r>
      <w:r>
        <w:rPr>
          <w:rStyle w:val="NormalTok"/>
        </w:rPr>
        <w:t>b</w:t>
      </w:r>
      <w:r>
        <w:rPr>
          <w:rStyle w:val="OperatorTok"/>
        </w:rPr>
        <w:t>[]</w:t>
      </w:r>
      <w:r>
        <w:rPr/>
        <w:t xml:space="preserve"> ve </w:t>
      </w:r>
      <w:r>
        <w:rPr>
          <w:rStyle w:val="NormalTok"/>
        </w:rPr>
        <w:t>c</w:t>
      </w:r>
      <w:r>
        <w:rPr>
          <w:rStyle w:val="OperatorTok"/>
        </w:rPr>
        <w:t>[]</w:t>
      </w:r>
      <w:r>
        <w:rPr/>
        <w:t xml:space="preserve"> dizilerindeki elemanların değerleri nedir? Cevaplarınızı aşağıdaki boşluğa yazın.</w:t>
      </w:r>
    </w:p>
    <w:p>
      <w:pPr>
        <w:pStyle w:val="BodyText"/>
        <w:rPr/>
      </w:pPr>
      <w:r>
        <w:rPr>
          <w:rStyle w:val="NormalTok"/>
        </w:rPr>
        <w:t>a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>
      <w:pPr>
        <w:pStyle w:val="BodyText"/>
        <w:rPr/>
      </w:pPr>
      <w:r>
        <w:rPr>
          <w:rStyle w:val="NormalTok"/>
        </w:rPr>
        <w:t>b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}</w:t>
      </w:r>
    </w:p>
    <w:p>
      <w:pPr>
        <w:pStyle w:val="BodyText"/>
        <w:rPr/>
      </w:pPr>
      <w:r>
        <w:rPr>
          <w:rStyle w:val="NormalTok"/>
        </w:rPr>
        <w:t>c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</w:t>
      </w:r>
      <w:r>
        <w:rPr>
          <w:rStyle w:val="OperatorTok"/>
        </w:rPr>
        <w:t>,</w:t>
      </w:r>
      <w:r>
        <w:rPr>
          <w:rStyle w:val="NormalTok"/>
        </w:rPr>
        <w:t xml:space="preserve"> _ </w:t>
      </w:r>
      <w:r>
        <w:rPr>
          <w:rStyle w:val="OperatorTok"/>
        </w:rPr>
        <w:t>}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r>
        <w:rPr/>
        <w:t>Soru 3 - Diziler - 10 puan</w:t>
      </w:r>
    </w:p>
    <w:p>
      <w:pPr>
        <w:pStyle w:val="FirstParagraph"/>
        <w:rPr/>
      </w:pPr>
      <w:r>
        <w:rPr/>
        <w:t>Aşağıdaki ifadelerin her birinin doğru olup olmadığını belirleyin. Herhangi bir indeksin sınır dışı olmadığını varsayın. Her satıra “true” veya “false” yazın.</w:t>
      </w:r>
    </w:p>
    <w:p>
      <w:pPr>
        <w:pStyle w:val="BodyText"/>
        <w:rPr/>
      </w:pPr>
      <w:r>
        <w:rPr>
          <w:b/>
          <w:bCs/>
        </w:rPr>
        <w:t>8-11. Kısım için</w:t>
      </w:r>
      <w:r>
        <w:rPr/>
        <w:t>: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293"/>
        <w:gridCol w:w="1506"/>
      </w:tblGrid>
      <w:tr>
        <w:trPr>
          <w:tblHeader w:val="true"/>
        </w:trPr>
        <w:tc>
          <w:tcPr>
            <w:tcW w:w="92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  <w:tc>
          <w:tcPr>
            <w:tcW w:w="150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ğru mu veya Yanlış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 Yeni bir tamsayı dizisinin her öğesi 0’a başlatıl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. Yeni bir boolean dizisinin her öğesi true’a başlatıl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. N-1, N boyutundaki bir dizinin son geçerli indeksid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. 0, N boyutundaki bir dizinin en küçük elemanının indeksid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. N-3, N boyutundaki bir dizinin üçüncü en sondaki elemanının indeksid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7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andom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 N boyutundaki bir dizinin geçerli bir indeksid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8.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ahtar kelimesini kullanmadan yeni bir dizi oluşturabilirsiniz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9. Yukarıda tanımlanan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leri için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arak değerlendiril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0. Yukarıda tanımlanan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leri için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arak değerlendiril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1. Yukarıda tanımlanan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leri için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arak değerlendiril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2. Yukarıda tanımlanan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leri için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]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arak değerlendiril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  <w:bookmarkStart w:id="2" w:name="soru-3---diziler---10-puan"/>
            <w:bookmarkStart w:id="3" w:name="soru-3---diziler---10-puan"/>
            <w:bookmarkEnd w:id="3"/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r>
        <w:rPr/>
        <w:t>Soru 4 - Fonksiyonlar - 10 puan</w:t>
      </w:r>
    </w:p>
    <w:p>
      <w:pPr>
        <w:pStyle w:val="FirstParagraph"/>
        <w:rPr/>
      </w:pPr>
      <w:r>
        <w:rPr/>
        <w:t>Aşağıdaki ifadeler Java fonksiyonları (statik metotlar) için hangileri doğrudur? Her ifadeyi doğru veya yanlış olarak işaretleyin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74"/>
        <w:gridCol w:w="691"/>
        <w:gridCol w:w="9435"/>
      </w:tblGrid>
      <w:tr>
        <w:trPr>
          <w:tblHeader w:val="true"/>
        </w:trPr>
        <w:tc>
          <w:tcPr>
            <w:tcW w:w="6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6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94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r fonksiyon birden fazla argümanı kabul edebilir.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fonksiyonun dönüş türü olarak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kullanabilirsiniz.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fonksiyon, yalnızca o fonksiyonlar aynı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jav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osyasında tanımlandıysa, diğer fonksiyonları çağırabilir.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ynı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jav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osyasında tanımlanan iki fonksiyon, farklı sayıda argümana sahip değilse, aynı isme sahip olabilir.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r diziyi bir fonksiyona argüman olarak geçirirseniz, fonksiyon sadece dizinin girdilerini okuyamaz, aynı zamanda onları değiştirebilir.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r>
        <w:rPr/>
        <w:t>Soru 5 - Fonksiyonlar - 10 puan</w:t>
      </w:r>
    </w:p>
    <w:p>
      <w:pPr>
        <w:pStyle w:val="FirstParagraph"/>
        <w:rPr/>
      </w:pPr>
      <w:r>
        <w:rPr/>
        <w:t>Aşağıdaki fonksiyonlar her biri neyi dö</w:t>
      </w:r>
    </w:p>
    <w:p>
      <w:pPr>
        <w:pStyle w:val="BodyText"/>
        <w:rPr/>
      </w:pPr>
      <w:r>
        <w:rPr/>
        <w:t>ndürür? Tabloyu doldurun.</w:t>
      </w:r>
    </w:p>
    <w:p>
      <w:pPr>
        <w:pStyle w:val="BodyText"/>
        <w:rPr/>
      </w:pP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 ve </w:t>
      </w:r>
      <w:r>
        <w:rPr>
          <w:rStyle w:val="VerbatimChar"/>
        </w:rPr>
        <w:t>z</w:t>
      </w:r>
      <w:r>
        <w:rPr/>
        <w:t xml:space="preserve"> dizilerinin aşağıdaki gibi tanımlandığını varsayın: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-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};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+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BodyText"/>
        <w:rPr/>
      </w:pPr>
      <w:r>
        <w:rPr>
          <w:b/>
          <w:bCs/>
        </w:rPr>
        <w:t>NOT</w:t>
      </w:r>
      <w:r>
        <w:rPr/>
        <w:t xml:space="preserve">: </w:t>
      </w: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 ve </w:t>
      </w:r>
      <w:r>
        <w:rPr>
          <w:rStyle w:val="VerbatimChar"/>
        </w:rPr>
        <w:t>z</w:t>
      </w:r>
      <w:r>
        <w:rPr/>
        <w:t xml:space="preserve"> dizileri, </w:t>
      </w:r>
      <w:r>
        <w:rPr>
          <w:rStyle w:val="FunctionTok"/>
        </w:rPr>
        <w:t>h</w:t>
      </w:r>
      <w:r>
        <w:rPr>
          <w:rStyle w:val="OperatorTok"/>
        </w:rPr>
        <w:t>()</w:t>
      </w:r>
      <w:r>
        <w:rPr/>
        <w:t xml:space="preserve"> çağrılmadan önce orijinal değerlerine sıfırlanır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r>
        <w:rPr/>
        <w:t>Soru 6 - Diziler - 10 puan</w:t>
      </w:r>
    </w:p>
    <w:p>
      <w:pPr>
        <w:pStyle w:val="FirstParagraph"/>
        <w:rPr/>
      </w:pPr>
      <w:r>
        <w:rPr/>
        <w:t>Aşağıdakilerden hangileri Java’daki dizilerin özellikleridir?</w:t>
      </w:r>
    </w:p>
    <w:p>
      <w:pPr>
        <w:pStyle w:val="BodyText"/>
        <w:rPr/>
      </w:pPr>
      <w:r>
        <w:rPr/>
        <w:t>Her ifadeyi doğru veya yanlış olarak işaretleyerek tabloyu doldurun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57"/>
        <w:gridCol w:w="946"/>
        <w:gridCol w:w="9097"/>
      </w:tblGrid>
      <w:tr>
        <w:trPr>
          <w:tblHeader w:val="true"/>
        </w:trPr>
        <w:tc>
          <w:tcPr>
            <w:tcW w:w="7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4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90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si oluşturup başlatıldıktan sonra, uzunluğunu değiştiremezsiniz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10 uzunluğunda 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a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üründe bir dizi is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 ilk öğesini veren geçerli bir ifadedir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ahtar kelimesini kullanmadan bir 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si oluşturup başlatabilirsiniz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ki farklı türde ve uzunlukta diziler ise, karşılık gelen dizi öğeleri eşitse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arak değerlendirilir, aksi halde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sinin öğeleri bilgisayarın belleğinde (yani, ardışık bellek konumlarında) saklanır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üründe v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üründe bir iki boyutlu dizi oluşturup başlatarak, 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ngth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ngth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 ifadesini sağlayabilirsiniz.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r>
        <w:rPr/>
        <w:t>Soru 7 - Fonksiyonlar, diziler ve değer ile geçirme - 5 puan</w:t>
      </w:r>
    </w:p>
    <w:p>
      <w:pPr>
        <w:pStyle w:val="FirstParagraph"/>
        <w:rPr/>
      </w:pPr>
      <w:r>
        <w:rPr/>
        <w:t>Aşağıdaki iki işlevi düşünün, bir tamsayı dizisindeki değerleri negatif yapmayı amaçlaya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gate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gate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rStyle w:val="NormalTok"/>
        </w:rPr>
        <w:t>main</w:t>
      </w:r>
      <w:r>
        <w:rPr/>
        <w:t xml:space="preserve"> içinde bir tamsayı dizisi </w:t>
      </w:r>
      <w:r>
        <w:rPr>
          <w:rStyle w:val="NormalTok"/>
        </w:rPr>
        <w:t>a</w:t>
      </w:r>
      <w:r>
        <w:rPr>
          <w:rStyle w:val="OperatorTok"/>
        </w:rPr>
        <w:t>[]</w:t>
      </w:r>
      <w:r>
        <w:rPr/>
        <w:t xml:space="preserve"> tanımlanıp ve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/>
        <w:t xml:space="preserve"> içerecek şekilde başlatıldığını varsayalım. Aşağıdaki ifadeleri yürüttükten sonra </w:t>
      </w:r>
      <w:r>
        <w:rPr>
          <w:rStyle w:val="NormalTok"/>
        </w:rPr>
        <w:t>a</w:t>
      </w:r>
      <w:r>
        <w:rPr>
          <w:rStyle w:val="OperatorTok"/>
        </w:rPr>
        <w:t>[]</w:t>
      </w:r>
      <w:r>
        <w:rPr/>
        <w:t xml:space="preserve"> tarafından referans edilen dizideki içerikler ne olur? Her parçayı bağımsız olarak cevaplayın.</w:t>
      </w:r>
    </w:p>
    <w:p>
      <w:pPr>
        <w:pStyle w:val="BodyText"/>
        <w:rPr/>
      </w:pPr>
      <w:r>
        <w:rPr/>
        <w:t>Soldaki ifade için, sağdaki açıklamayla en iyi eşleşen harfi yazın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060"/>
        <w:gridCol w:w="4739"/>
      </w:tblGrid>
      <w:tr>
        <w:trPr>
          <w:tblHeader w:val="true"/>
        </w:trPr>
        <w:tc>
          <w:tcPr>
            <w:tcW w:w="60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  <w:tc>
          <w:tcPr>
            <w:tcW w:w="47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çıklama</w:t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C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);</w:t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. derleme zamanı hatası veya çalışma zamanı istisnası</w:t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0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));</w:t>
            </w:r>
          </w:p>
        </w:tc>
        <w:tc>
          <w:tcPr>
            <w:tcW w:w="47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r>
        <w:rPr/>
        <w:t>Soru 8 - Türlerin, değişkenlerin ve ifadelerin özellikleri - 5 puan</w:t>
      </w:r>
    </w:p>
    <w:p>
      <w:pPr>
        <w:pStyle w:val="FirstParagraph"/>
        <w:rPr/>
      </w:pPr>
      <w:r>
        <w:rPr/>
        <w:t>Aşağıdakiler Java’daki türlerin, değişkenlerin ve ifadelerin özelliklerinden hangileridir?</w:t>
      </w:r>
    </w:p>
    <w:p>
      <w:pPr>
        <w:pStyle w:val="BodyText"/>
        <w:rPr/>
      </w:pPr>
      <w:r>
        <w:rPr/>
        <w:t>Her ifadeyi doğru veya yanlış olarak işaretleyerek tabloyu doldurun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74"/>
        <w:gridCol w:w="691"/>
        <w:gridCol w:w="9435"/>
      </w:tblGrid>
      <w:tr>
        <w:trPr>
          <w:tblHeader w:val="true"/>
        </w:trPr>
        <w:tc>
          <w:tcPr>
            <w:tcW w:w="6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6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94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Her değişkenin (örneğin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ya 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 derleme zamanında bilinen bir türü vardır.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İki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şlemcisine (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) uygulandığında, her zaman 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üründeki bir değer üretir (ve asla çalışma zamanı istisnası oluuşturmaz).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Eğer 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üründe bir yerel değişkeni ifade içerisinde kullanmaya çalışırsanız ve değişkene henüz bir değer atamamışsanız, Java 0 değerini yerine koyar.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değişken, bir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öngüsünün gövdesinde bildirilir ve başlatılırsa, bu değişkene döngü dışında erişilemez.</w:t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4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91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35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üm büyük harflerle bir değişken adını adlandırırsanız ve ona bir değer atarsanız, daha sonra değerini değiştirmeye çalışmak derleme zamanı hatası ile sonuçlanır.</w:t>
            </w:r>
          </w:p>
        </w:tc>
      </w:tr>
    </w:tbl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0.3$Linux_X86_64 LibreOffice_project/420$Build-3</Application>
  <AppVersion>15.0000</AppVersion>
  <Pages>8</Pages>
  <Words>984</Words>
  <Characters>5021</Characters>
  <CharactersWithSpaces>6008</CharactersWithSpaces>
  <Paragraphs>10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9T03:54:49Z</dcterms:created>
  <dc:creator/>
  <dc:description/>
  <dc:language>en-US</dc:language>
  <cp:lastModifiedBy/>
  <dcterms:modified xsi:type="dcterms:W3CDTF">2024-02-19T04:05:43Z</dcterms:modified>
  <cp:revision>2</cp:revision>
  <dc:subject/>
  <dc:title>Sorun Oturumu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